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right" w:tblpY="616"/>
        <w:tblW w:w="0" w:type="auto"/>
        <w:tblLook w:val="0600" w:firstRow="0" w:lastRow="0" w:firstColumn="0" w:lastColumn="0" w:noHBand="1" w:noVBand="1"/>
      </w:tblPr>
      <w:tblGrid>
        <w:gridCol w:w="7797"/>
        <w:gridCol w:w="1923"/>
      </w:tblGrid>
      <w:tr w:rsidR="00071C9B" w:rsidRPr="003770B6" w14:paraId="19A69D67" w14:textId="77777777" w:rsidTr="00A76DDF">
        <w:trPr>
          <w:trHeight w:val="1728"/>
        </w:trPr>
        <w:tc>
          <w:tcPr>
            <w:tcW w:w="7797" w:type="dxa"/>
            <w:vAlign w:val="center"/>
          </w:tcPr>
          <w:p w14:paraId="1B3D111C" w14:textId="59A2EBA2" w:rsidR="00071C9B" w:rsidRPr="00ED3FD8" w:rsidRDefault="002B2CF9" w:rsidP="00A76DDF">
            <w:pPr>
              <w:pStyle w:val="Title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40"/>
              </w:rPr>
              <w:t>NDIS/CTARS</w:t>
            </w:r>
            <w:r w:rsidR="000E1C9D"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 xml:space="preserve"> </w:t>
            </w:r>
            <w:r w:rsidR="00A76DDF"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 xml:space="preserve">Data </w:t>
            </w:r>
            <w:r w:rsidR="000E1C9D"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 xml:space="preserve">Breach Class Action </w:t>
            </w:r>
            <w:r w:rsidR="00ED3FD8" w:rsidRPr="00A76DDF">
              <w:rPr>
                <w:rFonts w:ascii="Arial" w:hAnsi="Arial" w:cs="Arial"/>
                <w:b w:val="0"/>
                <w:color w:val="000000" w:themeColor="text1"/>
                <w:sz w:val="40"/>
              </w:rPr>
              <w:t>Enquiry Form</w:t>
            </w:r>
          </w:p>
        </w:tc>
        <w:tc>
          <w:tcPr>
            <w:tcW w:w="1923" w:type="dxa"/>
            <w:vAlign w:val="center"/>
          </w:tcPr>
          <w:p w14:paraId="10C611D4" w14:textId="77777777" w:rsidR="00071C9B" w:rsidRPr="003770B6" w:rsidRDefault="00071C9B" w:rsidP="00A76DDF">
            <w:pPr>
              <w:pStyle w:val="Heading1"/>
              <w:jc w:val="right"/>
            </w:pPr>
          </w:p>
        </w:tc>
      </w:tr>
    </w:tbl>
    <w:p w14:paraId="27F1326A" w14:textId="77777777" w:rsidR="005A20B8" w:rsidRPr="003770B6" w:rsidRDefault="00A76DDF" w:rsidP="00976C6F">
      <w:pPr>
        <w:pStyle w:val="Quote"/>
      </w:pPr>
      <w:r w:rsidRPr="003770B6">
        <w:rPr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 wp14:anchorId="7F35FE38" wp14:editId="5566A1DA">
            <wp:simplePos x="0" y="0"/>
            <wp:positionH relativeFrom="column">
              <wp:posOffset>27940</wp:posOffset>
            </wp:positionH>
            <wp:positionV relativeFrom="paragraph">
              <wp:posOffset>47625</wp:posOffset>
            </wp:positionV>
            <wp:extent cx="606425" cy="99187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Placeholder Logo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50"/>
                    <a:stretch/>
                  </pic:blipFill>
                  <pic:spPr bwMode="auto">
                    <a:xfrm>
                      <a:off x="0" y="0"/>
                      <a:ext cx="606425" cy="991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tblpX="-142" w:tblpY="1"/>
        <w:tblOverlap w:val="never"/>
        <w:tblW w:w="5005" w:type="pct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124"/>
        <w:gridCol w:w="2126"/>
        <w:gridCol w:w="1559"/>
        <w:gridCol w:w="569"/>
        <w:gridCol w:w="282"/>
        <w:gridCol w:w="1417"/>
        <w:gridCol w:w="640"/>
        <w:gridCol w:w="778"/>
        <w:gridCol w:w="1281"/>
        <w:gridCol w:w="280"/>
      </w:tblGrid>
      <w:tr w:rsidR="00ED3FD8" w:rsidRPr="003770B6" w14:paraId="094760BE" w14:textId="77777777" w:rsidTr="00A40BC1">
        <w:trPr>
          <w:gridAfter w:val="1"/>
          <w:wAfter w:w="280" w:type="dxa"/>
          <w:trHeight w:val="1629"/>
        </w:trPr>
        <w:tc>
          <w:tcPr>
            <w:tcW w:w="10776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27D69C" w14:textId="77777777" w:rsidR="00ED3FD8" w:rsidRPr="00ED3FD8" w:rsidRDefault="00ED3FD8" w:rsidP="0075723A">
            <w:pPr>
              <w:jc w:val="both"/>
              <w:rPr>
                <w:rFonts w:ascii="Arial" w:hAnsi="Arial" w:cs="Arial"/>
                <w:sz w:val="22"/>
              </w:rPr>
            </w:pPr>
          </w:p>
          <w:p w14:paraId="6CAB78D4" w14:textId="61906C5B" w:rsidR="00ED3FD8" w:rsidRPr="00ED3FD8" w:rsidRDefault="00ED3FD8" w:rsidP="0075723A">
            <w:pPr>
              <w:jc w:val="both"/>
              <w:rPr>
                <w:rFonts w:ascii="Arial" w:hAnsi="Arial" w:cs="Arial"/>
                <w:sz w:val="22"/>
              </w:rPr>
            </w:pPr>
            <w:r w:rsidRPr="00ED3FD8">
              <w:rPr>
                <w:rFonts w:ascii="Arial" w:hAnsi="Arial" w:cs="Arial"/>
                <w:sz w:val="22"/>
              </w:rPr>
              <w:t xml:space="preserve">The recent </w:t>
            </w:r>
            <w:r w:rsidR="002B2CF9">
              <w:rPr>
                <w:rFonts w:ascii="Arial" w:hAnsi="Arial" w:cs="Arial"/>
                <w:sz w:val="22"/>
              </w:rPr>
              <w:t>NDIS</w:t>
            </w:r>
            <w:r w:rsidRPr="00ED3FD8">
              <w:rPr>
                <w:rFonts w:ascii="Arial" w:hAnsi="Arial" w:cs="Arial"/>
                <w:sz w:val="22"/>
              </w:rPr>
              <w:t xml:space="preserve"> data breach has affected </w:t>
            </w:r>
            <w:r w:rsidR="00536D03">
              <w:rPr>
                <w:rFonts w:ascii="Arial" w:hAnsi="Arial" w:cs="Arial"/>
                <w:sz w:val="22"/>
              </w:rPr>
              <w:t xml:space="preserve">around </w:t>
            </w:r>
            <w:r w:rsidR="002B2CF9">
              <w:rPr>
                <w:rFonts w:ascii="Arial" w:hAnsi="Arial" w:cs="Arial"/>
                <w:sz w:val="22"/>
              </w:rPr>
              <w:t>13,000</w:t>
            </w:r>
            <w:r w:rsidRPr="00ED3FD8">
              <w:rPr>
                <w:rFonts w:ascii="Arial" w:hAnsi="Arial" w:cs="Arial"/>
                <w:sz w:val="22"/>
              </w:rPr>
              <w:t xml:space="preserve"> people,</w:t>
            </w:r>
            <w:r w:rsidR="002B2CF9">
              <w:rPr>
                <w:rFonts w:ascii="Arial" w:hAnsi="Arial" w:cs="Arial"/>
                <w:sz w:val="22"/>
              </w:rPr>
              <w:t xml:space="preserve"> </w:t>
            </w:r>
            <w:r w:rsidR="00536D03">
              <w:rPr>
                <w:rFonts w:ascii="Arial" w:hAnsi="Arial" w:cs="Arial"/>
                <w:sz w:val="22"/>
              </w:rPr>
              <w:t>exposing</w:t>
            </w:r>
            <w:r w:rsidRPr="00ED3FD8">
              <w:rPr>
                <w:rFonts w:ascii="Arial" w:hAnsi="Arial" w:cs="Arial"/>
                <w:sz w:val="22"/>
              </w:rPr>
              <w:t xml:space="preserve"> sensitive personal and health information to hackers. </w:t>
            </w:r>
            <w:r w:rsidRPr="00ED3FD8">
              <w:rPr>
                <w:rFonts w:ascii="Arial" w:hAnsi="Arial" w:cs="Arial"/>
                <w:b/>
                <w:sz w:val="22"/>
              </w:rPr>
              <w:t xml:space="preserve">Centennial lawyers </w:t>
            </w:r>
            <w:r w:rsidR="00536D03">
              <w:rPr>
                <w:rFonts w:ascii="Arial" w:hAnsi="Arial" w:cs="Arial"/>
                <w:sz w:val="22"/>
              </w:rPr>
              <w:t>are examining whether a</w:t>
            </w:r>
            <w:r w:rsidRPr="00ED3FD8">
              <w:rPr>
                <w:rFonts w:ascii="Arial" w:hAnsi="Arial" w:cs="Arial"/>
                <w:sz w:val="22"/>
              </w:rPr>
              <w:t xml:space="preserve"> class action </w:t>
            </w:r>
            <w:r w:rsidR="00536D03">
              <w:rPr>
                <w:rFonts w:ascii="Arial" w:hAnsi="Arial" w:cs="Arial"/>
                <w:sz w:val="22"/>
              </w:rPr>
              <w:t xml:space="preserve">is viable </w:t>
            </w:r>
            <w:r w:rsidRPr="00ED3FD8">
              <w:rPr>
                <w:rFonts w:ascii="Arial" w:hAnsi="Arial" w:cs="Arial"/>
                <w:sz w:val="22"/>
              </w:rPr>
              <w:t xml:space="preserve">against </w:t>
            </w:r>
            <w:r w:rsidR="002B2CF9">
              <w:rPr>
                <w:rFonts w:ascii="Arial" w:hAnsi="Arial" w:cs="Arial"/>
                <w:sz w:val="22"/>
              </w:rPr>
              <w:t xml:space="preserve">the NDIS or the </w:t>
            </w:r>
            <w:r w:rsidR="002B2CF9" w:rsidRPr="002B2CF9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NDIS client management system provider</w:t>
            </w:r>
            <w:r w:rsidR="002B2CF9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,</w:t>
            </w:r>
            <w:r w:rsidR="002B2CF9" w:rsidRPr="002B2CF9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CTARS</w:t>
            </w:r>
            <w:r w:rsidR="002B2CF9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,</w:t>
            </w:r>
            <w:r w:rsidR="002B2CF9" w:rsidRPr="002B2CF9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over a security breach that exposed sensitive health data belonging to NDIS participants</w:t>
            </w:r>
            <w:r w:rsidRPr="00ED3FD8">
              <w:rPr>
                <w:rFonts w:ascii="Arial" w:hAnsi="Arial" w:cs="Arial"/>
                <w:sz w:val="22"/>
              </w:rPr>
              <w:t xml:space="preserve">. Please include your details below if you would like to participate in a potential class action </w:t>
            </w:r>
            <w:r w:rsidR="00D56A03">
              <w:rPr>
                <w:rFonts w:ascii="Arial" w:hAnsi="Arial" w:cs="Arial"/>
                <w:sz w:val="22"/>
              </w:rPr>
              <w:t xml:space="preserve">and/or be kept informed of our </w:t>
            </w:r>
            <w:r w:rsidR="009F15ED">
              <w:rPr>
                <w:rFonts w:ascii="Arial" w:hAnsi="Arial" w:cs="Arial"/>
                <w:sz w:val="22"/>
              </w:rPr>
              <w:t>progress.</w:t>
            </w:r>
            <w:r w:rsidRPr="00ED3FD8">
              <w:rPr>
                <w:rFonts w:ascii="Arial" w:hAnsi="Arial" w:cs="Arial"/>
                <w:sz w:val="22"/>
              </w:rPr>
              <w:t xml:space="preserve"> </w:t>
            </w:r>
            <w:r w:rsidR="00A40BC1">
              <w:rPr>
                <w:rFonts w:ascii="Arial" w:hAnsi="Arial" w:cs="Arial"/>
                <w:sz w:val="22"/>
              </w:rPr>
              <w:t xml:space="preserve">Please email your complete form </w:t>
            </w:r>
            <w:r w:rsidR="00464812">
              <w:rPr>
                <w:rFonts w:ascii="Arial" w:hAnsi="Arial" w:cs="Arial"/>
                <w:sz w:val="22"/>
              </w:rPr>
              <w:t xml:space="preserve">and </w:t>
            </w:r>
            <w:r w:rsidR="00B733CF">
              <w:rPr>
                <w:rFonts w:ascii="Arial" w:hAnsi="Arial" w:cs="Arial"/>
                <w:sz w:val="22"/>
              </w:rPr>
              <w:t>any relevant NDIS correspondence</w:t>
            </w:r>
            <w:r w:rsidR="000D700B">
              <w:rPr>
                <w:rFonts w:ascii="Arial" w:hAnsi="Arial" w:cs="Arial"/>
                <w:sz w:val="22"/>
              </w:rPr>
              <w:t>/</w:t>
            </w:r>
            <w:r w:rsidR="00B733CF">
              <w:rPr>
                <w:rFonts w:ascii="Arial" w:hAnsi="Arial" w:cs="Arial"/>
                <w:sz w:val="22"/>
              </w:rPr>
              <w:t xml:space="preserve">notification </w:t>
            </w:r>
            <w:r w:rsidR="00A40BC1">
              <w:rPr>
                <w:rFonts w:ascii="Arial" w:hAnsi="Arial" w:cs="Arial"/>
                <w:sz w:val="22"/>
              </w:rPr>
              <w:t xml:space="preserve">to: </w:t>
            </w:r>
            <w:hyperlink r:id="rId12" w:history="1">
              <w:r w:rsidR="00A40BC1" w:rsidRPr="00A40BC1">
                <w:rPr>
                  <w:rStyle w:val="Hyperlink"/>
                  <w:rFonts w:ascii="Arial" w:hAnsi="Arial" w:cs="Arial"/>
                  <w:sz w:val="22"/>
                  <w:szCs w:val="18"/>
                </w:rPr>
                <w:t>info@centenniallawyers.com.au</w:t>
              </w:r>
            </w:hyperlink>
            <w:r w:rsidR="00A40BC1" w:rsidRPr="00A40BC1">
              <w:rPr>
                <w:rFonts w:ascii="Arial" w:hAnsi="Arial" w:cs="Arial"/>
                <w:sz w:val="22"/>
                <w:szCs w:val="18"/>
              </w:rPr>
              <w:t>.</w:t>
            </w:r>
          </w:p>
        </w:tc>
      </w:tr>
      <w:tr w:rsidR="0075723A" w:rsidRPr="003770B6" w14:paraId="321D5B02" w14:textId="77777777" w:rsidTr="00A40BC1">
        <w:trPr>
          <w:trHeight w:val="18"/>
        </w:trPr>
        <w:tc>
          <w:tcPr>
            <w:tcW w:w="2124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571917" w14:textId="77777777" w:rsidR="000E1C9D" w:rsidRPr="003770B6" w:rsidRDefault="000E1C9D" w:rsidP="0075723A"/>
        </w:tc>
        <w:tc>
          <w:tcPr>
            <w:tcW w:w="8932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6A4672" w14:textId="77777777" w:rsidR="000E1C9D" w:rsidRPr="003770B6" w:rsidRDefault="000E1C9D" w:rsidP="0075723A"/>
        </w:tc>
      </w:tr>
      <w:tr w:rsidR="0075723A" w:rsidRPr="003770B6" w14:paraId="473C6FC9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391C2B" w14:textId="77777777" w:rsidR="000E1C9D" w:rsidRPr="00C81148" w:rsidRDefault="00C24309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Name</w:t>
            </w:r>
            <w:r w:rsidR="0075723A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FA5930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3ECC6EF6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995AB1" w14:textId="77777777" w:rsidR="000E1C9D" w:rsidRPr="00C81148" w:rsidRDefault="0056056A" w:rsidP="0075723A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1210100973"/>
                <w:placeholder>
                  <w:docPart w:val="E6BCD6C0D3634FCCA5B10A92590B8FFC"/>
                </w:placeholder>
                <w:temporary/>
                <w:showingPlcHdr/>
                <w15:appearance w15:val="hidden"/>
              </w:sdtPr>
              <w:sdtEndPr/>
              <w:sdtContent>
                <w:r w:rsidR="0075723A" w:rsidRPr="00C81148">
                  <w:rPr>
                    <w:rFonts w:ascii="Arial" w:hAnsi="Arial" w:cs="Arial"/>
                    <w:b/>
                    <w:sz w:val="20"/>
                  </w:rPr>
                  <w:t>Email</w:t>
                </w:r>
              </w:sdtContent>
            </w:sdt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392EFD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4D9C7F27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C99F0B" w14:textId="77777777" w:rsidR="000E1C9D" w:rsidRPr="00C81148" w:rsidRDefault="0056056A" w:rsidP="0075723A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1306592965"/>
                <w:placeholder>
                  <w:docPart w:val="94073509FEA54928AE0F649CCEA930A7"/>
                </w:placeholder>
                <w:temporary/>
                <w:showingPlcHdr/>
                <w15:appearance w15:val="hidden"/>
              </w:sdtPr>
              <w:sdtEndPr/>
              <w:sdtContent>
                <w:r w:rsidR="000E1C9D" w:rsidRPr="00C81148">
                  <w:rPr>
                    <w:rFonts w:ascii="Arial" w:hAnsi="Arial" w:cs="Arial"/>
                    <w:b/>
                    <w:sz w:val="20"/>
                  </w:rPr>
                  <w:t>Phone Number</w:t>
                </w:r>
              </w:sdtContent>
            </w:sdt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E7545F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75CAD5C0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C6CF51" w14:textId="77777777" w:rsidR="000E1C9D" w:rsidRPr="00C81148" w:rsidRDefault="0056056A" w:rsidP="0075723A">
            <w:pPr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1443118918"/>
                <w:placeholder>
                  <w:docPart w:val="D4096033B14D44D98A5CFD6374B72B84"/>
                </w:placeholder>
                <w:showingPlcHdr/>
                <w15:appearance w15:val="hidden"/>
              </w:sdtPr>
              <w:sdtEndPr/>
              <w:sdtContent>
                <w:r w:rsidR="0075723A" w:rsidRPr="00C81148">
                  <w:rPr>
                    <w:rFonts w:ascii="Arial" w:hAnsi="Arial" w:cs="Arial"/>
                    <w:b/>
                    <w:sz w:val="20"/>
                  </w:rPr>
                  <w:t>Occupation</w:t>
                </w:r>
              </w:sdtContent>
            </w:sdt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8932" w:type="dxa"/>
            <w:gridSpan w:val="9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0C0939" w14:textId="77777777" w:rsidR="000E1C9D" w:rsidRPr="005F6955" w:rsidRDefault="000E1C9D" w:rsidP="0075723A">
            <w:pPr>
              <w:rPr>
                <w:sz w:val="20"/>
              </w:rPr>
            </w:pPr>
          </w:p>
        </w:tc>
      </w:tr>
      <w:tr w:rsidR="0075723A" w:rsidRPr="003770B6" w14:paraId="7A19C4C1" w14:textId="77777777" w:rsidTr="00983693">
        <w:trPr>
          <w:trHeight w:val="248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77254F" w14:textId="77777777" w:rsidR="0075723A" w:rsidRPr="00C81148" w:rsidRDefault="0075723A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Address</w:t>
            </w:r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  <w:r w:rsidRPr="00C81148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368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DEF33B" w14:textId="77777777" w:rsidR="0075723A" w:rsidRPr="005F6955" w:rsidRDefault="0075723A" w:rsidP="0075723A">
            <w:pPr>
              <w:rPr>
                <w:sz w:val="20"/>
              </w:rPr>
            </w:pPr>
          </w:p>
        </w:tc>
        <w:tc>
          <w:tcPr>
            <w:tcW w:w="851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60CBB" w14:textId="77777777" w:rsidR="0075723A" w:rsidRPr="00C81148" w:rsidRDefault="0075723A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State</w:t>
            </w:r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417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32F43" w14:textId="77777777" w:rsidR="0075723A" w:rsidRPr="003770B6" w:rsidRDefault="0075723A" w:rsidP="0075723A"/>
        </w:tc>
        <w:tc>
          <w:tcPr>
            <w:tcW w:w="1418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6EF8E232" w14:textId="77777777" w:rsidR="0075723A" w:rsidRPr="00C81148" w:rsidRDefault="0075723A" w:rsidP="0075723A">
            <w:pPr>
              <w:rPr>
                <w:rFonts w:ascii="Arial" w:hAnsi="Arial" w:cs="Arial"/>
                <w:b/>
                <w:sz w:val="20"/>
              </w:rPr>
            </w:pPr>
            <w:r w:rsidRPr="00C81148">
              <w:rPr>
                <w:rFonts w:ascii="Arial" w:hAnsi="Arial" w:cs="Arial"/>
                <w:b/>
                <w:sz w:val="20"/>
              </w:rPr>
              <w:t>Post Code</w:t>
            </w:r>
            <w:r w:rsidR="00C81148" w:rsidRPr="00C81148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561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5D0A9598" w14:textId="77777777" w:rsidR="0075723A" w:rsidRPr="003770B6" w:rsidRDefault="0075723A" w:rsidP="0075723A"/>
        </w:tc>
      </w:tr>
      <w:tr w:rsidR="005F6955" w:rsidRPr="003770B6" w14:paraId="7567C4EE" w14:textId="77777777" w:rsidTr="00983693">
        <w:trPr>
          <w:trHeight w:val="510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E0677" w14:textId="77777777" w:rsidR="005F6955" w:rsidRPr="00536D03" w:rsidRDefault="005F6955" w:rsidP="00536D03">
            <w:pPr>
              <w:rPr>
                <w:rFonts w:ascii="Arial" w:hAnsi="Arial" w:cs="Arial"/>
                <w:sz w:val="20"/>
              </w:rPr>
            </w:pPr>
            <w:r w:rsidRPr="005F6955">
              <w:rPr>
                <w:rFonts w:ascii="Arial" w:hAnsi="Arial" w:cs="Arial"/>
                <w:sz w:val="20"/>
              </w:rPr>
              <w:t xml:space="preserve">What </w:t>
            </w:r>
            <w:r w:rsidRPr="00C81148">
              <w:rPr>
                <w:rFonts w:ascii="Arial" w:hAnsi="Arial" w:cs="Arial"/>
                <w:b/>
                <w:sz w:val="20"/>
              </w:rPr>
              <w:t>date</w:t>
            </w:r>
            <w:r w:rsidRPr="005F6955">
              <w:rPr>
                <w:rFonts w:ascii="Arial" w:hAnsi="Arial" w:cs="Arial"/>
                <w:sz w:val="20"/>
              </w:rPr>
              <w:t xml:space="preserve"> did you receive notification of the breach from Service NSW?</w:t>
            </w:r>
            <w:r w:rsidR="0075723A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AE1DD" w14:textId="77777777" w:rsidR="00C81148" w:rsidRPr="00B117B4" w:rsidRDefault="00C81148" w:rsidP="0075723A">
            <w:pPr>
              <w:rPr>
                <w:rFonts w:ascii="Arial" w:hAnsi="Arial" w:cs="Arial"/>
                <w:sz w:val="22"/>
              </w:rPr>
            </w:pPr>
          </w:p>
        </w:tc>
      </w:tr>
      <w:tr w:rsidR="00983693" w:rsidRPr="003770B6" w14:paraId="7878F054" w14:textId="77777777" w:rsidTr="00983693">
        <w:trPr>
          <w:trHeight w:val="345"/>
        </w:trPr>
        <w:tc>
          <w:tcPr>
            <w:tcW w:w="2124" w:type="dxa"/>
            <w:vMerge w:val="restart"/>
            <w:tcBorders>
              <w:top w:val="single" w:sz="2" w:space="0" w:color="D9D9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FAE303" w14:textId="77777777" w:rsidR="00983693" w:rsidRPr="005F6955" w:rsidRDefault="00983693" w:rsidP="00DE50A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What p</w:t>
            </w:r>
            <w:r w:rsidRPr="00C81148">
              <w:rPr>
                <w:rFonts w:ascii="Arial" w:hAnsi="Arial" w:cs="Arial"/>
                <w:b/>
                <w:sz w:val="20"/>
              </w:rPr>
              <w:t>ersonal information</w:t>
            </w:r>
            <w:r>
              <w:rPr>
                <w:rFonts w:ascii="Arial" w:hAnsi="Arial" w:cs="Arial"/>
                <w:sz w:val="20"/>
              </w:rPr>
              <w:t xml:space="preserve"> was exposed?</w:t>
            </w:r>
          </w:p>
        </w:tc>
        <w:tc>
          <w:tcPr>
            <w:tcW w:w="2126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3BE3AA01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 xml:space="preserve">Passport details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-1111970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128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7FDBFE2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>Bank details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94604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4CB6FA92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>Personal Particulars</w:t>
            </w:r>
            <w:sdt>
              <w:sdtPr>
                <w:rPr>
                  <w:rFonts w:ascii="Arial" w:hAnsi="Arial" w:cs="Arial"/>
                  <w:b/>
                  <w:sz w:val="18"/>
                  <w:szCs w:val="20"/>
                </w:rPr>
                <w:id w:val="109135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F56" w:rsidRPr="00CC3F56">
                  <w:rPr>
                    <w:rFonts w:ascii="MS Gothic" w:eastAsia="MS Gothic" w:hAnsi="MS Gothic" w:cs="Arial" w:hint="eastAsia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2B79918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 xml:space="preserve">Health </w:t>
            </w:r>
            <w:r w:rsidR="00CC3F56" w:rsidRPr="00CC3F56">
              <w:rPr>
                <w:rFonts w:ascii="Arial" w:hAnsi="Arial" w:cs="Arial"/>
                <w:b/>
                <w:sz w:val="18"/>
                <w:szCs w:val="20"/>
              </w:rPr>
              <w:t>information</w:t>
            </w:r>
            <w:sdt>
              <w:sdtPr>
                <w:rPr>
                  <w:rFonts w:ascii="Arial" w:hAnsi="Arial" w:cs="Arial"/>
                  <w:b/>
                  <w:sz w:val="18"/>
                  <w:szCs w:val="20"/>
                </w:rPr>
                <w:id w:val="19056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F56" w:rsidRPr="00CC3F56">
                  <w:rPr>
                    <w:rFonts w:ascii="MS Gothic" w:eastAsia="MS Gothic" w:hAnsi="MS Gothic" w:cs="Arial" w:hint="eastAsia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</w:tr>
      <w:tr w:rsidR="00983693" w:rsidRPr="003770B6" w14:paraId="1BF34555" w14:textId="77777777" w:rsidTr="00A40BC1">
        <w:trPr>
          <w:trHeight w:val="564"/>
        </w:trPr>
        <w:tc>
          <w:tcPr>
            <w:tcW w:w="2124" w:type="dxa"/>
            <w:vMerge/>
            <w:tcBorders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A8B2B6" w14:textId="77777777" w:rsidR="00983693" w:rsidRDefault="00983693" w:rsidP="00DE50AC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126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CDCD50C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 xml:space="preserve">Driver’s License 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80683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128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2EE5FA89" w14:textId="77777777" w:rsidR="00983693" w:rsidRPr="00CC3F56" w:rsidRDefault="00983693" w:rsidP="0075723A">
            <w:pPr>
              <w:rPr>
                <w:rFonts w:ascii="Arial" w:hAnsi="Arial" w:cs="Arial"/>
                <w:b/>
                <w:sz w:val="18"/>
              </w:rPr>
            </w:pPr>
            <w:r w:rsidRPr="00CC3F56">
              <w:rPr>
                <w:rFonts w:ascii="Arial" w:hAnsi="Arial" w:cs="Arial"/>
                <w:b/>
                <w:sz w:val="18"/>
              </w:rPr>
              <w:t>Medicare details</w:t>
            </w:r>
            <w:sdt>
              <w:sdtPr>
                <w:rPr>
                  <w:rFonts w:ascii="Arial" w:hAnsi="Arial" w:cs="Arial"/>
                  <w:b/>
                  <w:sz w:val="18"/>
                </w:rPr>
                <w:id w:val="2087269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</w:tcPr>
          <w:p w14:paraId="47C9370E" w14:textId="77777777" w:rsidR="00983693" w:rsidRPr="00CC3F56" w:rsidRDefault="00CC3F56" w:rsidP="0075723A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>Birth, Death</w:t>
            </w:r>
            <w:r w:rsidR="00983693" w:rsidRPr="00CC3F56">
              <w:rPr>
                <w:rFonts w:ascii="Arial" w:hAnsi="Arial" w:cs="Arial"/>
                <w:b/>
                <w:sz w:val="18"/>
                <w:szCs w:val="20"/>
              </w:rPr>
              <w:t xml:space="preserve"> or Marriage Certificate</w:t>
            </w:r>
            <w:sdt>
              <w:sdtPr>
                <w:rPr>
                  <w:rFonts w:ascii="Arial" w:hAnsi="Arial" w:cs="Arial"/>
                  <w:b/>
                  <w:sz w:val="18"/>
                  <w:szCs w:val="20"/>
                </w:rPr>
                <w:id w:val="53223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3F56">
                  <w:rPr>
                    <w:rFonts w:ascii="MS Gothic" w:eastAsia="MS Gothic" w:hAnsi="MS Gothic" w:cs="Arial" w:hint="eastAsia"/>
                    <w:b/>
                    <w:sz w:val="18"/>
                    <w:szCs w:val="20"/>
                  </w:rPr>
                  <w:t>☐</w:t>
                </w:r>
              </w:sdtContent>
            </w:sdt>
          </w:p>
        </w:tc>
        <w:tc>
          <w:tcPr>
            <w:tcW w:w="2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0D51F366" w14:textId="77777777" w:rsidR="00983693" w:rsidRPr="00CC3F56" w:rsidRDefault="00CC3F56" w:rsidP="00CC3F56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C3F56">
              <w:rPr>
                <w:rFonts w:ascii="Arial" w:hAnsi="Arial" w:cs="Arial"/>
                <w:b/>
                <w:sz w:val="18"/>
                <w:szCs w:val="20"/>
              </w:rPr>
              <w:t xml:space="preserve">Other (please list): </w:t>
            </w:r>
          </w:p>
        </w:tc>
      </w:tr>
      <w:tr w:rsidR="00DE50AC" w:rsidRPr="003770B6" w14:paraId="662E5995" w14:textId="77777777" w:rsidTr="00A40BC1">
        <w:trPr>
          <w:trHeight w:val="701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B786F9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 w:rsidRPr="009F15ED">
              <w:rPr>
                <w:rFonts w:ascii="Arial" w:hAnsi="Arial" w:cs="Arial"/>
                <w:sz w:val="20"/>
              </w:rPr>
              <w:t xml:space="preserve">Were you offered </w:t>
            </w:r>
            <w:r w:rsidRPr="009F15ED">
              <w:rPr>
                <w:rFonts w:ascii="Arial" w:hAnsi="Arial" w:cs="Arial"/>
                <w:b/>
                <w:sz w:val="20"/>
              </w:rPr>
              <w:t>compensation</w:t>
            </w:r>
            <w:r w:rsidRPr="009F15ED">
              <w:rPr>
                <w:rFonts w:ascii="Arial" w:hAnsi="Arial" w:cs="Arial"/>
                <w:sz w:val="20"/>
              </w:rPr>
              <w:t>? If so, how much?</w:t>
            </w:r>
          </w:p>
          <w:p w14:paraId="41C1E808" w14:textId="77777777" w:rsidR="00DE50AC" w:rsidRPr="005F6955" w:rsidRDefault="00DE50AC" w:rsidP="0075723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EF521F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7E00881A" w14:textId="77777777" w:rsidTr="00A40BC1">
        <w:trPr>
          <w:trHeight w:val="547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2F9FAB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 w:rsidRPr="009F15ED">
              <w:rPr>
                <w:rFonts w:ascii="Arial" w:hAnsi="Arial" w:cs="Arial"/>
                <w:sz w:val="20"/>
              </w:rPr>
              <w:t xml:space="preserve">Have you contacted any </w:t>
            </w:r>
            <w:r w:rsidRPr="009F15ED">
              <w:rPr>
                <w:rFonts w:ascii="Arial" w:hAnsi="Arial" w:cs="Arial"/>
                <w:b/>
                <w:sz w:val="20"/>
              </w:rPr>
              <w:t>other solicitors/law firms</w:t>
            </w:r>
            <w:r w:rsidRPr="009F15ED">
              <w:rPr>
                <w:rFonts w:ascii="Arial" w:hAnsi="Arial" w:cs="Arial"/>
                <w:sz w:val="20"/>
              </w:rPr>
              <w:t>?</w:t>
            </w:r>
          </w:p>
          <w:p w14:paraId="0D0D243D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33E5B7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3CC98D70" w14:textId="77777777" w:rsidTr="00A40BC1">
        <w:trPr>
          <w:trHeight w:val="1090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72397D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 w:rsidRPr="009F15ED">
              <w:rPr>
                <w:rFonts w:ascii="Arial" w:hAnsi="Arial" w:cs="Arial"/>
                <w:sz w:val="20"/>
              </w:rPr>
              <w:t xml:space="preserve">Have you experienced any </w:t>
            </w:r>
            <w:r w:rsidRPr="009F15ED">
              <w:rPr>
                <w:rFonts w:ascii="Arial" w:hAnsi="Arial" w:cs="Arial"/>
                <w:b/>
                <w:sz w:val="20"/>
              </w:rPr>
              <w:t>issues</w:t>
            </w:r>
            <w:r w:rsidRPr="009F15ED">
              <w:rPr>
                <w:rFonts w:ascii="Arial" w:hAnsi="Arial" w:cs="Arial"/>
                <w:sz w:val="20"/>
              </w:rPr>
              <w:t xml:space="preserve"> </w:t>
            </w:r>
            <w:proofErr w:type="gramStart"/>
            <w:r w:rsidRPr="009F15ED">
              <w:rPr>
                <w:rFonts w:ascii="Arial" w:hAnsi="Arial" w:cs="Arial"/>
                <w:sz w:val="20"/>
              </w:rPr>
              <w:t>as a result of</w:t>
            </w:r>
            <w:proofErr w:type="gramEnd"/>
            <w:r w:rsidRPr="009F15ED">
              <w:rPr>
                <w:rFonts w:ascii="Arial" w:hAnsi="Arial" w:cs="Arial"/>
                <w:sz w:val="20"/>
              </w:rPr>
              <w:t xml:space="preserve"> the breach? If so, what are they</w:t>
            </w:r>
            <w:r w:rsidR="00983693">
              <w:rPr>
                <w:rFonts w:ascii="Arial" w:hAnsi="Arial" w:cs="Arial"/>
                <w:sz w:val="20"/>
              </w:rPr>
              <w:t>?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146DEA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732170CA" w14:textId="77777777" w:rsidTr="00A40BC1">
        <w:trPr>
          <w:trHeight w:val="1009"/>
        </w:trPr>
        <w:tc>
          <w:tcPr>
            <w:tcW w:w="2124" w:type="dxa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43DCF4" w14:textId="77777777" w:rsidR="00DE50AC" w:rsidRPr="009F15ED" w:rsidRDefault="00DE50AC" w:rsidP="009F15E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lease include any </w:t>
            </w:r>
            <w:r w:rsidRPr="00CC3F56">
              <w:rPr>
                <w:rFonts w:ascii="Arial" w:hAnsi="Arial" w:cs="Arial"/>
                <w:b/>
                <w:sz w:val="20"/>
              </w:rPr>
              <w:t>other details</w:t>
            </w:r>
            <w:r>
              <w:rPr>
                <w:rFonts w:ascii="Arial" w:hAnsi="Arial" w:cs="Arial"/>
                <w:sz w:val="20"/>
              </w:rPr>
              <w:t xml:space="preserve"> which may be relevant:</w:t>
            </w:r>
          </w:p>
        </w:tc>
        <w:tc>
          <w:tcPr>
            <w:tcW w:w="8932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803943" w14:textId="77777777" w:rsidR="00DE50AC" w:rsidRPr="00ED3FD8" w:rsidRDefault="00DE50AC" w:rsidP="0075723A">
            <w:pPr>
              <w:rPr>
                <w:sz w:val="20"/>
              </w:rPr>
            </w:pPr>
          </w:p>
        </w:tc>
      </w:tr>
      <w:tr w:rsidR="00DE50AC" w:rsidRPr="003770B6" w14:paraId="4CC12C14" w14:textId="77777777" w:rsidTr="00983693">
        <w:trPr>
          <w:trHeight w:val="245"/>
        </w:trPr>
        <w:tc>
          <w:tcPr>
            <w:tcW w:w="2124" w:type="dxa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F0F116" w14:textId="77777777" w:rsidR="00DE50AC" w:rsidRPr="003770B6" w:rsidRDefault="00DE50AC" w:rsidP="0075723A"/>
        </w:tc>
        <w:tc>
          <w:tcPr>
            <w:tcW w:w="8932" w:type="dxa"/>
            <w:gridSpan w:val="9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5DD501" w14:textId="77777777" w:rsidR="00DE50AC" w:rsidRPr="003770B6" w:rsidRDefault="00DE50AC" w:rsidP="0075723A"/>
        </w:tc>
      </w:tr>
    </w:tbl>
    <w:p w14:paraId="29C4D542" w14:textId="77777777" w:rsidR="004C0757" w:rsidRPr="005F6955" w:rsidRDefault="004A7DD6" w:rsidP="00976C6F">
      <w:pPr>
        <w:rPr>
          <w:rFonts w:ascii="Arial" w:hAnsi="Arial" w:cs="Arial"/>
          <w:sz w:val="20"/>
        </w:rPr>
      </w:pPr>
      <w:r w:rsidRPr="005F6955">
        <w:rPr>
          <w:rFonts w:ascii="Arial" w:hAnsi="Arial" w:cs="Arial"/>
          <w:sz w:val="20"/>
        </w:rPr>
        <w:t xml:space="preserve">If you have any questions please feel free to email us at: </w:t>
      </w:r>
      <w:hyperlink r:id="rId13" w:history="1">
        <w:r w:rsidR="00536D03" w:rsidRPr="0098111E">
          <w:rPr>
            <w:rStyle w:val="Hyperlink"/>
            <w:rFonts w:ascii="Arial" w:hAnsi="Arial" w:cs="Arial"/>
            <w:sz w:val="20"/>
          </w:rPr>
          <w:t>info@centenniallawyers.com.au</w:t>
        </w:r>
      </w:hyperlink>
      <w:r w:rsidR="00CC3F56">
        <w:rPr>
          <w:rFonts w:ascii="Arial" w:hAnsi="Arial" w:cs="Arial"/>
          <w:sz w:val="20"/>
        </w:rPr>
        <w:t xml:space="preserve">. Given the number large of enquirers we may not be able to respond to every individual enquiry.  </w:t>
      </w:r>
    </w:p>
    <w:sectPr w:rsidR="004C0757" w:rsidRPr="005F6955" w:rsidSect="00B4276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5F2FF" w14:textId="77777777" w:rsidR="0056056A" w:rsidRDefault="0056056A" w:rsidP="001A0130">
      <w:r>
        <w:separator/>
      </w:r>
    </w:p>
  </w:endnote>
  <w:endnote w:type="continuationSeparator" w:id="0">
    <w:p w14:paraId="03F841FB" w14:textId="77777777" w:rsidR="0056056A" w:rsidRDefault="0056056A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91AC" w14:textId="77777777" w:rsidR="005F6955" w:rsidRDefault="005F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B4B6F" w14:textId="77777777" w:rsidR="005F6955" w:rsidRDefault="005F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47894" w14:textId="77777777" w:rsidR="005F6955" w:rsidRDefault="005F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8176C" w14:textId="77777777" w:rsidR="0056056A" w:rsidRDefault="0056056A" w:rsidP="001A0130">
      <w:r>
        <w:separator/>
      </w:r>
    </w:p>
  </w:footnote>
  <w:footnote w:type="continuationSeparator" w:id="0">
    <w:p w14:paraId="3C4E8EB9" w14:textId="77777777" w:rsidR="0056056A" w:rsidRDefault="0056056A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71FC" w14:textId="77777777" w:rsidR="005F6955" w:rsidRDefault="005F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CC09" w14:textId="77777777" w:rsidR="001A0130" w:rsidRDefault="00B4276C" w:rsidP="00943146">
    <w:pPr>
      <w:pStyle w:val="Head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87E16F0" wp14:editId="6842ADAE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Picture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 21" descr="Icon Client 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reeform: Shap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reeform: Shap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Shap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5F6BC0" id="Group 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">
              <v:shape id="Rectangle: Single Corner Snipped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8" o:spid="_x0000_s1028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 20" o:spid="_x0000_s1029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31" type="#_x0000_t75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 6" o:spid="_x0000_s1032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 21" o:spid="_x0000_s1033" alt="Icon Client 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: Shap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reeform: Shap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reeform: Shap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reeform: Shap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reeform: Shap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reeform: Shap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610DEAC3" wp14:editId="6DF43306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7C25FDE1" id="Rectangle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" fillcolor="#f2f2f2 [3052]" stroked="f" strokeweight="1pt">
              <w10:wrap anchorx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BDE59" w14:textId="77777777" w:rsidR="005F6955" w:rsidRDefault="005F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D67C2"/>
    <w:multiLevelType w:val="hybridMultilevel"/>
    <w:tmpl w:val="8E668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1947770">
    <w:abstractNumId w:val="1"/>
  </w:num>
  <w:num w:numId="2" w16cid:durableId="1365206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0E1C9D"/>
    <w:rsid w:val="000019D8"/>
    <w:rsid w:val="0006314B"/>
    <w:rsid w:val="00071C9B"/>
    <w:rsid w:val="000B0BAC"/>
    <w:rsid w:val="000B7D73"/>
    <w:rsid w:val="000D700B"/>
    <w:rsid w:val="000E1C9D"/>
    <w:rsid w:val="00133FE5"/>
    <w:rsid w:val="001757AF"/>
    <w:rsid w:val="001A0130"/>
    <w:rsid w:val="001A0EEB"/>
    <w:rsid w:val="001E70F5"/>
    <w:rsid w:val="001F3C8A"/>
    <w:rsid w:val="00226EE9"/>
    <w:rsid w:val="00233B37"/>
    <w:rsid w:val="00267116"/>
    <w:rsid w:val="002B2CF9"/>
    <w:rsid w:val="002C58AA"/>
    <w:rsid w:val="00303D02"/>
    <w:rsid w:val="00352B82"/>
    <w:rsid w:val="003770B6"/>
    <w:rsid w:val="0039410F"/>
    <w:rsid w:val="003A6179"/>
    <w:rsid w:val="003C4AE8"/>
    <w:rsid w:val="003C6F35"/>
    <w:rsid w:val="003D644E"/>
    <w:rsid w:val="00402433"/>
    <w:rsid w:val="00464812"/>
    <w:rsid w:val="004A7DD6"/>
    <w:rsid w:val="004C0757"/>
    <w:rsid w:val="004D42A7"/>
    <w:rsid w:val="004F1826"/>
    <w:rsid w:val="00536D03"/>
    <w:rsid w:val="0056056A"/>
    <w:rsid w:val="005626E1"/>
    <w:rsid w:val="005810A1"/>
    <w:rsid w:val="005A20B8"/>
    <w:rsid w:val="005B0D52"/>
    <w:rsid w:val="005E6FA8"/>
    <w:rsid w:val="005F2735"/>
    <w:rsid w:val="005F6955"/>
    <w:rsid w:val="006662D2"/>
    <w:rsid w:val="00685C67"/>
    <w:rsid w:val="00694B20"/>
    <w:rsid w:val="006A3709"/>
    <w:rsid w:val="006E1680"/>
    <w:rsid w:val="00725632"/>
    <w:rsid w:val="0074671C"/>
    <w:rsid w:val="0075723A"/>
    <w:rsid w:val="007718C6"/>
    <w:rsid w:val="007972D4"/>
    <w:rsid w:val="007B73A6"/>
    <w:rsid w:val="007D442C"/>
    <w:rsid w:val="008045C5"/>
    <w:rsid w:val="00826045"/>
    <w:rsid w:val="00835F7E"/>
    <w:rsid w:val="00866BB6"/>
    <w:rsid w:val="00881E27"/>
    <w:rsid w:val="008A18A6"/>
    <w:rsid w:val="008D204B"/>
    <w:rsid w:val="008E2753"/>
    <w:rsid w:val="0093029C"/>
    <w:rsid w:val="00943146"/>
    <w:rsid w:val="00976C6F"/>
    <w:rsid w:val="00982F8B"/>
    <w:rsid w:val="00983693"/>
    <w:rsid w:val="00985B11"/>
    <w:rsid w:val="009B4835"/>
    <w:rsid w:val="009E218D"/>
    <w:rsid w:val="009E70CA"/>
    <w:rsid w:val="009F15ED"/>
    <w:rsid w:val="00A03619"/>
    <w:rsid w:val="00A40BC1"/>
    <w:rsid w:val="00A5525F"/>
    <w:rsid w:val="00A76DDF"/>
    <w:rsid w:val="00AC6121"/>
    <w:rsid w:val="00AD5598"/>
    <w:rsid w:val="00B00637"/>
    <w:rsid w:val="00B117B4"/>
    <w:rsid w:val="00B24AB5"/>
    <w:rsid w:val="00B4276C"/>
    <w:rsid w:val="00B6413A"/>
    <w:rsid w:val="00B733CF"/>
    <w:rsid w:val="00BD2198"/>
    <w:rsid w:val="00BE3065"/>
    <w:rsid w:val="00C24309"/>
    <w:rsid w:val="00C741D1"/>
    <w:rsid w:val="00C81148"/>
    <w:rsid w:val="00C825DB"/>
    <w:rsid w:val="00CC3F56"/>
    <w:rsid w:val="00CD5B0D"/>
    <w:rsid w:val="00D0459F"/>
    <w:rsid w:val="00D23801"/>
    <w:rsid w:val="00D24661"/>
    <w:rsid w:val="00D26345"/>
    <w:rsid w:val="00D502F1"/>
    <w:rsid w:val="00D56A03"/>
    <w:rsid w:val="00D70741"/>
    <w:rsid w:val="00D76D76"/>
    <w:rsid w:val="00DB1C06"/>
    <w:rsid w:val="00DC6723"/>
    <w:rsid w:val="00DE50AC"/>
    <w:rsid w:val="00E22CB6"/>
    <w:rsid w:val="00E413DD"/>
    <w:rsid w:val="00E64B0E"/>
    <w:rsid w:val="00EA31C5"/>
    <w:rsid w:val="00ED3FD8"/>
    <w:rsid w:val="00ED7BA0"/>
    <w:rsid w:val="00F40818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F4C5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A7DD6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centenniallawyers.com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mailto:info@centenniallawyers.com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4073509FEA54928AE0F649CCEA93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DA2C9-765C-4C9D-968D-6AB388183269}"/>
      </w:docPartPr>
      <w:docPartBody>
        <w:p w:rsidR="00A869DA" w:rsidRDefault="00FD5770" w:rsidP="00FD5770">
          <w:pPr>
            <w:pStyle w:val="94073509FEA54928AE0F649CCEA930A7"/>
          </w:pPr>
          <w:r w:rsidRPr="00C741D1">
            <w:t>Phone Number</w:t>
          </w:r>
        </w:p>
      </w:docPartBody>
    </w:docPart>
    <w:docPart>
      <w:docPartPr>
        <w:name w:val="E6BCD6C0D3634FCCA5B10A92590B8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DE4DE-C292-4913-81BF-2AE2AC39763E}"/>
      </w:docPartPr>
      <w:docPartBody>
        <w:p w:rsidR="00A869DA" w:rsidRDefault="00FD5770" w:rsidP="00FD5770">
          <w:pPr>
            <w:pStyle w:val="E6BCD6C0D3634FCCA5B10A92590B8FFC"/>
          </w:pPr>
          <w:r w:rsidRPr="00C741D1">
            <w:t>Email</w:t>
          </w:r>
        </w:p>
      </w:docPartBody>
    </w:docPart>
    <w:docPart>
      <w:docPartPr>
        <w:name w:val="D4096033B14D44D98A5CFD6374B72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7092F-E6A5-4810-9238-A4813897AF44}"/>
      </w:docPartPr>
      <w:docPartBody>
        <w:p w:rsidR="00A869DA" w:rsidRDefault="00FD5770" w:rsidP="00FD5770">
          <w:pPr>
            <w:pStyle w:val="D4096033B14D44D98A5CFD6374B72B84"/>
          </w:pPr>
          <w:r w:rsidRPr="00D26345">
            <w:t>Occup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5770"/>
    <w:rsid w:val="00075AA4"/>
    <w:rsid w:val="00315016"/>
    <w:rsid w:val="00A869DA"/>
    <w:rsid w:val="00B138A1"/>
    <w:rsid w:val="00DD50AE"/>
    <w:rsid w:val="00E2274C"/>
    <w:rsid w:val="00FD5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paragraph" w:customStyle="1" w:styleId="94073509FEA54928AE0F649CCEA930A7">
    <w:name w:val="94073509FEA54928AE0F649CCEA930A7"/>
    <w:rsid w:val="00FD5770"/>
  </w:style>
  <w:style w:type="paragraph" w:customStyle="1" w:styleId="E6BCD6C0D3634FCCA5B10A92590B8FFC">
    <w:name w:val="E6BCD6C0D3634FCCA5B10A92590B8FFC"/>
    <w:rsid w:val="00FD5770"/>
  </w:style>
  <w:style w:type="paragraph" w:customStyle="1" w:styleId="D4096033B14D44D98A5CFD6374B72B84">
    <w:name w:val="D4096033B14D44D98A5CFD6374B72B84"/>
    <w:rsid w:val="00FD57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D03E810-9CE6-44BC-9DC9-9565A92021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8T05:04:00Z</dcterms:created>
  <dcterms:modified xsi:type="dcterms:W3CDTF">2022-06-08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